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B44A6" w14:textId="77777777" w:rsidR="00232FC0" w:rsidRPr="006B794C" w:rsidRDefault="00617728" w:rsidP="006B794C">
      <w:pPr>
        <w:pStyle w:val="Heading1"/>
        <w:spacing w:before="0"/>
        <w:rPr>
          <w:sz w:val="28"/>
          <w:szCs w:val="28"/>
        </w:rPr>
      </w:pPr>
      <w:bookmarkStart w:id="0" w:name="rubric---unit-two-project"/>
      <w:r w:rsidRPr="006B794C">
        <w:rPr>
          <w:sz w:val="28"/>
          <w:szCs w:val="28"/>
        </w:rPr>
        <w:t>Rubric - Unit Two Project</w:t>
      </w:r>
      <w:bookmarkEnd w:id="0"/>
    </w:p>
    <w:p w14:paraId="430591CF" w14:textId="5DF23635" w:rsidR="00232FC0" w:rsidRPr="006B794C" w:rsidRDefault="00617728" w:rsidP="006B794C">
      <w:pPr>
        <w:pStyle w:val="FirstParagraph"/>
        <w:jc w:val="right"/>
        <w:rPr>
          <w:sz w:val="20"/>
          <w:szCs w:val="22"/>
        </w:rPr>
      </w:pPr>
      <w:r w:rsidRPr="006B794C">
        <w:rPr>
          <w:sz w:val="20"/>
          <w:szCs w:val="22"/>
        </w:rPr>
        <w:t>Student Name: _________________</w:t>
      </w:r>
      <w:r w:rsidR="006B794C" w:rsidRPr="006B794C">
        <w:rPr>
          <w:sz w:val="20"/>
          <w:szCs w:val="22"/>
        </w:rPr>
        <w:t>_______</w:t>
      </w:r>
      <w:r w:rsidRPr="006B794C">
        <w:rPr>
          <w:sz w:val="20"/>
          <w:szCs w:val="22"/>
        </w:rPr>
        <w:t>______________ Date: ________________</w:t>
      </w:r>
    </w:p>
    <w:p w14:paraId="77FFD4BA" w14:textId="77777777" w:rsidR="00232FC0" w:rsidRPr="006B794C" w:rsidRDefault="00617728">
      <w:pPr>
        <w:pStyle w:val="Heading2"/>
        <w:rPr>
          <w:sz w:val="24"/>
          <w:szCs w:val="24"/>
        </w:rPr>
      </w:pPr>
      <w:bookmarkStart w:id="1" w:name="Xa2306a4cbb03ee8a4bff58f2e71d0f2d75b9739"/>
      <w:r w:rsidRPr="006B794C">
        <w:rPr>
          <w:sz w:val="24"/>
          <w:szCs w:val="24"/>
        </w:rPr>
        <w:t>Student correctly uses conditionals to maintain flow of control (2.02, 2.03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7A920CB4" w14:textId="77777777" w:rsidTr="006B794C">
        <w:tc>
          <w:tcPr>
            <w:tcW w:w="2635" w:type="dxa"/>
            <w:vAlign w:val="bottom"/>
          </w:tcPr>
          <w:p w14:paraId="2C90E1C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bookmarkStart w:id="2" w:name="_GoBack"/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4D315818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790D664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1219E8FF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070C3676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bookmarkEnd w:id="2"/>
      <w:tr w:rsidR="00232FC0" w:rsidRPr="006B794C" w14:paraId="6D1541B1" w14:textId="77777777" w:rsidTr="006B794C">
        <w:tc>
          <w:tcPr>
            <w:tcW w:w="2635" w:type="dxa"/>
          </w:tcPr>
          <w:p w14:paraId="4FFE4C4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All of the conditionals run as expected</w:t>
            </w:r>
          </w:p>
        </w:tc>
        <w:tc>
          <w:tcPr>
            <w:tcW w:w="2635" w:type="dxa"/>
          </w:tcPr>
          <w:p w14:paraId="69C20A0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Most of the conditionals run as expected</w:t>
            </w:r>
          </w:p>
        </w:tc>
        <w:tc>
          <w:tcPr>
            <w:tcW w:w="2635" w:type="dxa"/>
          </w:tcPr>
          <w:p w14:paraId="54068EA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Few conditionals run as expected</w:t>
            </w:r>
          </w:p>
        </w:tc>
        <w:tc>
          <w:tcPr>
            <w:tcW w:w="2635" w:type="dxa"/>
          </w:tcPr>
          <w:p w14:paraId="1A9B385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re is no evidence the student can correctly us</w:t>
            </w:r>
            <w:r w:rsidRPr="006B794C">
              <w:rPr>
                <w:sz w:val="20"/>
                <w:szCs w:val="22"/>
              </w:rPr>
              <w:t>e conditionals</w:t>
            </w:r>
          </w:p>
        </w:tc>
        <w:tc>
          <w:tcPr>
            <w:tcW w:w="2636" w:type="dxa"/>
          </w:tcPr>
          <w:p w14:paraId="4FCC563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57137E98" w14:textId="77777777" w:rsidTr="006B794C">
        <w:tc>
          <w:tcPr>
            <w:tcW w:w="2635" w:type="dxa"/>
          </w:tcPr>
          <w:p w14:paraId="638613D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29B418B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7D24F6C0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E1B0E87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3F08FE60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21EC5F44" w14:textId="77777777" w:rsidR="00232FC0" w:rsidRPr="006B794C" w:rsidRDefault="00617728">
      <w:pPr>
        <w:pStyle w:val="Heading2"/>
        <w:rPr>
          <w:sz w:val="24"/>
          <w:szCs w:val="24"/>
        </w:rPr>
      </w:pPr>
      <w:bookmarkStart w:id="3" w:name="student-correctly-uses-lists-2.04-2.05"/>
      <w:r w:rsidRPr="006B794C">
        <w:rPr>
          <w:sz w:val="24"/>
          <w:szCs w:val="24"/>
        </w:rPr>
        <w:t>Student correctly uses lists (2.04 &amp; 2.05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0E051885" w14:textId="77777777" w:rsidTr="006B794C">
        <w:tc>
          <w:tcPr>
            <w:tcW w:w="2635" w:type="dxa"/>
            <w:vAlign w:val="bottom"/>
          </w:tcPr>
          <w:p w14:paraId="040F899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631D860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7EAB61C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0FD3FC9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528D33B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107FEA98" w14:textId="77777777" w:rsidTr="006B794C">
        <w:tc>
          <w:tcPr>
            <w:tcW w:w="2635" w:type="dxa"/>
          </w:tcPr>
          <w:p w14:paraId="748A6C8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Student correctly uses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</w:t>
            </w:r>
          </w:p>
        </w:tc>
        <w:tc>
          <w:tcPr>
            <w:tcW w:w="2635" w:type="dxa"/>
          </w:tcPr>
          <w:p w14:paraId="7D72321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</w:t>
            </w:r>
          </w:p>
        </w:tc>
        <w:tc>
          <w:tcPr>
            <w:tcW w:w="2635" w:type="dxa"/>
          </w:tcPr>
          <w:p w14:paraId="20F854E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Student attempts to use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 incorrectly</w:t>
            </w:r>
          </w:p>
        </w:tc>
        <w:tc>
          <w:tcPr>
            <w:tcW w:w="2635" w:type="dxa"/>
          </w:tcPr>
          <w:p w14:paraId="71DEE754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No evidence the student can use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</w:t>
            </w:r>
          </w:p>
        </w:tc>
        <w:tc>
          <w:tcPr>
            <w:tcW w:w="2636" w:type="dxa"/>
          </w:tcPr>
          <w:p w14:paraId="0F5D7C8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06937E1E" w14:textId="77777777" w:rsidTr="006B794C">
        <w:tc>
          <w:tcPr>
            <w:tcW w:w="2635" w:type="dxa"/>
          </w:tcPr>
          <w:p w14:paraId="165773A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an access items from a list using the index</w:t>
            </w:r>
          </w:p>
        </w:tc>
        <w:tc>
          <w:tcPr>
            <w:tcW w:w="2635" w:type="dxa"/>
          </w:tcPr>
          <w:p w14:paraId="33FBB9F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often can access item from a list using the index</w:t>
            </w:r>
          </w:p>
        </w:tc>
        <w:tc>
          <w:tcPr>
            <w:tcW w:w="2635" w:type="dxa"/>
          </w:tcPr>
          <w:p w14:paraId="5B1AD1D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attempts to access items from a list using the index</w:t>
            </w:r>
          </w:p>
        </w:tc>
        <w:tc>
          <w:tcPr>
            <w:tcW w:w="2635" w:type="dxa"/>
          </w:tcPr>
          <w:p w14:paraId="2EF1D28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the students can a</w:t>
            </w:r>
            <w:r w:rsidRPr="006B794C">
              <w:rPr>
                <w:sz w:val="20"/>
                <w:szCs w:val="22"/>
              </w:rPr>
              <w:t>ccess items from a list using the index</w:t>
            </w:r>
          </w:p>
        </w:tc>
        <w:tc>
          <w:tcPr>
            <w:tcW w:w="2636" w:type="dxa"/>
          </w:tcPr>
          <w:p w14:paraId="0E26EE5F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7BA03FAF" w14:textId="77777777" w:rsidTr="006B794C">
        <w:tc>
          <w:tcPr>
            <w:tcW w:w="2635" w:type="dxa"/>
          </w:tcPr>
          <w:p w14:paraId="635A02F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can add and remove items to/from a list</w:t>
            </w:r>
          </w:p>
        </w:tc>
        <w:tc>
          <w:tcPr>
            <w:tcW w:w="2635" w:type="dxa"/>
          </w:tcPr>
          <w:p w14:paraId="0F2F9A5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can correctly add OR remove items from a list</w:t>
            </w:r>
          </w:p>
        </w:tc>
        <w:tc>
          <w:tcPr>
            <w:tcW w:w="2635" w:type="dxa"/>
          </w:tcPr>
          <w:p w14:paraId="303FC2D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attempts to add and remove items from a list</w:t>
            </w:r>
          </w:p>
        </w:tc>
        <w:tc>
          <w:tcPr>
            <w:tcW w:w="2635" w:type="dxa"/>
          </w:tcPr>
          <w:p w14:paraId="1922421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that the students can add or remove items fro</w:t>
            </w:r>
            <w:r w:rsidRPr="006B794C">
              <w:rPr>
                <w:sz w:val="20"/>
                <w:szCs w:val="22"/>
              </w:rPr>
              <w:t>m a list</w:t>
            </w:r>
          </w:p>
        </w:tc>
        <w:tc>
          <w:tcPr>
            <w:tcW w:w="2636" w:type="dxa"/>
          </w:tcPr>
          <w:p w14:paraId="524D541A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0F6F91B4" w14:textId="77777777" w:rsidTr="006B794C">
        <w:tc>
          <w:tcPr>
            <w:tcW w:w="2635" w:type="dxa"/>
          </w:tcPr>
          <w:p w14:paraId="4DB81F66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2B996B9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37C14A09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D420E5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3A2DF07C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463552E6" w14:textId="77777777" w:rsidR="00232FC0" w:rsidRPr="006B794C" w:rsidRDefault="00617728">
      <w:pPr>
        <w:pStyle w:val="Heading2"/>
        <w:rPr>
          <w:sz w:val="24"/>
          <w:szCs w:val="24"/>
        </w:rPr>
      </w:pPr>
      <w:bookmarkStart w:id="4" w:name="X0c9d07f66ea73ceedbe1bd26ffaabd965ce1491"/>
      <w:r w:rsidRPr="006B794C">
        <w:rPr>
          <w:sz w:val="24"/>
          <w:szCs w:val="24"/>
        </w:rPr>
        <w:t>Student can correctly use the while loop (2.06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41D960A3" w14:textId="77777777" w:rsidTr="006B794C">
        <w:tc>
          <w:tcPr>
            <w:tcW w:w="2635" w:type="dxa"/>
            <w:vAlign w:val="bottom"/>
          </w:tcPr>
          <w:p w14:paraId="06BA175A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2C1E8A5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2AAE4A1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7B5CC19F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307CE13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554510F8" w14:textId="77777777" w:rsidTr="006B794C">
        <w:tc>
          <w:tcPr>
            <w:tcW w:w="2635" w:type="dxa"/>
          </w:tcPr>
          <w:p w14:paraId="4B5D1CA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orrectly uses the while loop</w:t>
            </w:r>
          </w:p>
        </w:tc>
        <w:tc>
          <w:tcPr>
            <w:tcW w:w="2635" w:type="dxa"/>
          </w:tcPr>
          <w:p w14:paraId="4E2087B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attempts to use the while loop, but the condition is not correct</w:t>
            </w:r>
          </w:p>
        </w:tc>
        <w:tc>
          <w:tcPr>
            <w:tcW w:w="2635" w:type="dxa"/>
          </w:tcPr>
          <w:p w14:paraId="51040E1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_</w:t>
            </w:r>
          </w:p>
        </w:tc>
        <w:tc>
          <w:tcPr>
            <w:tcW w:w="2635" w:type="dxa"/>
          </w:tcPr>
          <w:p w14:paraId="239C62B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re is no evidence the student can use the while loop</w:t>
            </w:r>
          </w:p>
        </w:tc>
        <w:tc>
          <w:tcPr>
            <w:tcW w:w="2636" w:type="dxa"/>
          </w:tcPr>
          <w:p w14:paraId="4182E2D6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4AD79B25" w14:textId="77777777" w:rsidTr="006B794C">
        <w:tc>
          <w:tcPr>
            <w:tcW w:w="2635" w:type="dxa"/>
          </w:tcPr>
          <w:p w14:paraId="55A8E324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4B1ECF3E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78015E54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678CB06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1B5945C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4C67B3D5" w14:textId="77777777" w:rsidR="00232FC0" w:rsidRPr="006B794C" w:rsidRDefault="00617728">
      <w:pPr>
        <w:pStyle w:val="Heading2"/>
        <w:rPr>
          <w:sz w:val="24"/>
          <w:szCs w:val="24"/>
        </w:rPr>
      </w:pPr>
      <w:bookmarkStart w:id="5" w:name="X46a6d17df107180c8f1c5e08249d719bb94addc"/>
      <w:r w:rsidRPr="006B794C">
        <w:rPr>
          <w:sz w:val="24"/>
          <w:szCs w:val="24"/>
        </w:rP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0B59A25B" w14:textId="77777777" w:rsidTr="006B794C">
        <w:tc>
          <w:tcPr>
            <w:tcW w:w="2635" w:type="dxa"/>
            <w:vAlign w:val="bottom"/>
          </w:tcPr>
          <w:p w14:paraId="416AC09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376BC61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3C9A1FCA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7FC2694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604D2A38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49180345" w14:textId="77777777" w:rsidTr="006B794C">
        <w:tc>
          <w:tcPr>
            <w:tcW w:w="2635" w:type="dxa"/>
          </w:tcPr>
          <w:p w14:paraId="08B621C7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2635" w:type="dxa"/>
          </w:tcPr>
          <w:p w14:paraId="4E3A82E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2635" w:type="dxa"/>
          </w:tcPr>
          <w:p w14:paraId="35BD50F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2635" w:type="dxa"/>
          </w:tcPr>
          <w:p w14:paraId="3AD87E5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2636" w:type="dxa"/>
          </w:tcPr>
          <w:p w14:paraId="1E7351DB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43229EA7" w14:textId="77777777" w:rsidTr="006B794C">
        <w:tc>
          <w:tcPr>
            <w:tcW w:w="2635" w:type="dxa"/>
          </w:tcPr>
          <w:p w14:paraId="3942373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</w:t>
            </w:r>
          </w:p>
        </w:tc>
        <w:tc>
          <w:tcPr>
            <w:tcW w:w="2635" w:type="dxa"/>
          </w:tcPr>
          <w:p w14:paraId="3C4C5DC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submitted documentation showing planning for most variables and functions.</w:t>
            </w:r>
          </w:p>
        </w:tc>
        <w:tc>
          <w:tcPr>
            <w:tcW w:w="2635" w:type="dxa"/>
          </w:tcPr>
          <w:p w14:paraId="58B70C6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2635" w:type="dxa"/>
          </w:tcPr>
          <w:p w14:paraId="016405E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planning</w:t>
            </w:r>
          </w:p>
        </w:tc>
        <w:tc>
          <w:tcPr>
            <w:tcW w:w="2636" w:type="dxa"/>
          </w:tcPr>
          <w:p w14:paraId="7543BFD1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6D1FE83E" w14:textId="77777777" w:rsidTr="006B794C">
        <w:tc>
          <w:tcPr>
            <w:tcW w:w="2635" w:type="dxa"/>
          </w:tcPr>
          <w:p w14:paraId="222D3713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3BA6958A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0C3AD79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6DE2A25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2A7BDED2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7C1D7713" w14:textId="77777777" w:rsidR="00232FC0" w:rsidRPr="006B794C" w:rsidRDefault="00617728">
      <w:pPr>
        <w:pStyle w:val="Heading2"/>
        <w:rPr>
          <w:sz w:val="24"/>
          <w:szCs w:val="24"/>
        </w:rPr>
      </w:pPr>
      <w:bookmarkStart w:id="6" w:name="Xc151315275d86927e43946abc1ae40728d82e65"/>
      <w:r w:rsidRPr="006B794C">
        <w:rPr>
          <w:sz w:val="24"/>
          <w:szCs w:val="24"/>
        </w:rPr>
        <w:t>Student uses naming/ syntax conventions and co</w:t>
      </w:r>
      <w:r w:rsidRPr="006B794C">
        <w:rPr>
          <w:sz w:val="24"/>
          <w:szCs w:val="24"/>
        </w:rPr>
        <w:t>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6"/>
        <w:gridCol w:w="2635"/>
        <w:gridCol w:w="2635"/>
        <w:gridCol w:w="2635"/>
        <w:gridCol w:w="2635"/>
      </w:tblGrid>
      <w:tr w:rsidR="006B794C" w:rsidRPr="006B794C" w14:paraId="2610F1AA" w14:textId="77777777" w:rsidTr="006B794C">
        <w:tc>
          <w:tcPr>
            <w:tcW w:w="1000" w:type="pct"/>
          </w:tcPr>
          <w:p w14:paraId="6F79E8A0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  <w:vAlign w:val="bottom"/>
          </w:tcPr>
          <w:p w14:paraId="116E0B1E" w14:textId="672E1F76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1000" w:type="pct"/>
            <w:vAlign w:val="bottom"/>
          </w:tcPr>
          <w:p w14:paraId="45AD3113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1000" w:type="pct"/>
            <w:vAlign w:val="bottom"/>
          </w:tcPr>
          <w:p w14:paraId="20408211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1000" w:type="pct"/>
            <w:vAlign w:val="bottom"/>
          </w:tcPr>
          <w:p w14:paraId="65CA89AF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6B794C" w:rsidRPr="006B794C" w14:paraId="27190E8A" w14:textId="77777777" w:rsidTr="006B794C">
        <w:tc>
          <w:tcPr>
            <w:tcW w:w="1000" w:type="pct"/>
          </w:tcPr>
          <w:p w14:paraId="1310C8C9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7313E098" w14:textId="32DE3E82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1000" w:type="pct"/>
          </w:tcPr>
          <w:p w14:paraId="5C9C1F41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1000" w:type="pct"/>
          </w:tcPr>
          <w:p w14:paraId="6C67DA2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1000" w:type="pct"/>
          </w:tcPr>
          <w:p w14:paraId="6728E654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7D6CB70A" w14:textId="77777777" w:rsidTr="006B794C">
        <w:tc>
          <w:tcPr>
            <w:tcW w:w="1000" w:type="pct"/>
          </w:tcPr>
          <w:p w14:paraId="6B5E2CE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074F9ECD" w14:textId="05F38C68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All variables have clear names</w:t>
            </w:r>
          </w:p>
        </w:tc>
        <w:tc>
          <w:tcPr>
            <w:tcW w:w="1000" w:type="pct"/>
          </w:tcPr>
          <w:p w14:paraId="148BC9B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1000" w:type="pct"/>
          </w:tcPr>
          <w:p w14:paraId="51C5F72D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1000" w:type="pct"/>
          </w:tcPr>
          <w:p w14:paraId="32A84BB2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48FB68B1" w14:textId="77777777" w:rsidTr="006B794C">
        <w:tc>
          <w:tcPr>
            <w:tcW w:w="1000" w:type="pct"/>
          </w:tcPr>
          <w:p w14:paraId="2A8DB88B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4EB6F07F" w14:textId="16ED5976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</w:t>
            </w:r>
          </w:p>
        </w:tc>
        <w:tc>
          <w:tcPr>
            <w:tcW w:w="1000" w:type="pct"/>
          </w:tcPr>
          <w:p w14:paraId="5B35075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1000" w:type="pct"/>
          </w:tcPr>
          <w:p w14:paraId="1C6747DC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1000" w:type="pct"/>
          </w:tcPr>
          <w:p w14:paraId="413C7FB0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13F88B83" w14:textId="77777777" w:rsidTr="006B794C">
        <w:tc>
          <w:tcPr>
            <w:tcW w:w="1000" w:type="pct"/>
          </w:tcPr>
          <w:p w14:paraId="46841738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6FEC1B66" w14:textId="19ED7A93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4FE414BC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7BFC53B9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000" w:type="pct"/>
          </w:tcPr>
          <w:p w14:paraId="1A24E1D6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</w:tbl>
    <w:p w14:paraId="410CDFFB" w14:textId="77777777" w:rsidR="00232FC0" w:rsidRPr="006B794C" w:rsidRDefault="00617728">
      <w:pPr>
        <w:pStyle w:val="Heading2"/>
        <w:rPr>
          <w:sz w:val="24"/>
          <w:szCs w:val="24"/>
        </w:rPr>
      </w:pPr>
      <w:bookmarkStart w:id="7" w:name="final-grade"/>
      <w:r w:rsidRPr="006B794C">
        <w:rPr>
          <w:sz w:val="24"/>
          <w:szCs w:val="24"/>
        </w:rPr>
        <w:t>Final Grade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55"/>
      </w:tblGrid>
      <w:tr w:rsidR="00232FC0" w:rsidRPr="006B794C" w14:paraId="25A60B53" w14:textId="77777777" w:rsidTr="00EE5C1B">
        <w:tc>
          <w:tcPr>
            <w:tcW w:w="0" w:type="auto"/>
            <w:vAlign w:val="bottom"/>
          </w:tcPr>
          <w:p w14:paraId="25F96D4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6CE25FD6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4383782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otal Points</w:t>
            </w:r>
          </w:p>
        </w:tc>
      </w:tr>
      <w:tr w:rsidR="00232FC0" w:rsidRPr="006B794C" w14:paraId="1B49EC36" w14:textId="77777777" w:rsidTr="00EE5C1B">
        <w:tc>
          <w:tcPr>
            <w:tcW w:w="0" w:type="auto"/>
          </w:tcPr>
          <w:p w14:paraId="6E0D32B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5</w:t>
            </w:r>
          </w:p>
        </w:tc>
        <w:tc>
          <w:tcPr>
            <w:tcW w:w="0" w:type="auto"/>
          </w:tcPr>
          <w:p w14:paraId="0B60505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 X ____</w:t>
            </w:r>
          </w:p>
        </w:tc>
        <w:tc>
          <w:tcPr>
            <w:tcW w:w="0" w:type="auto"/>
          </w:tcPr>
          <w:p w14:paraId="08F788DB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7DF7A55C" w14:textId="77777777" w:rsidR="00617728" w:rsidRPr="006B794C" w:rsidRDefault="00617728">
      <w:pPr>
        <w:rPr>
          <w:sz w:val="20"/>
          <w:szCs w:val="22"/>
        </w:rPr>
      </w:pPr>
    </w:p>
    <w:sectPr w:rsidR="00617728" w:rsidRPr="006B794C" w:rsidSect="006B794C">
      <w:footerReference w:type="default" r:id="rId7"/>
      <w:pgSz w:w="15840" w:h="12240" w:orient="landscape"/>
      <w:pgMar w:top="1080" w:right="1440" w:bottom="108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BEC07" w14:textId="77777777" w:rsidR="00617728" w:rsidRDefault="00617728">
      <w:pPr>
        <w:spacing w:after="0"/>
      </w:pPr>
      <w:r>
        <w:separator/>
      </w:r>
    </w:p>
  </w:endnote>
  <w:endnote w:type="continuationSeparator" w:id="0">
    <w:p w14:paraId="1F47DEC9" w14:textId="77777777" w:rsidR="00617728" w:rsidRDefault="00617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DFF59" w14:textId="77777777" w:rsidR="00605BEF" w:rsidRDefault="00617728">
    <w:pPr>
      <w:pStyle w:val="Footer"/>
    </w:pPr>
    <w:r>
      <w:rPr>
        <w:noProof/>
      </w:rPr>
      <w:drawing>
        <wp:inline distT="0" distB="0" distL="0" distR="0" wp14:anchorId="1362A47B" wp14:editId="4A4CBC87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6E737" w14:textId="77777777" w:rsidR="00617728" w:rsidRDefault="00617728">
      <w:r>
        <w:separator/>
      </w:r>
    </w:p>
  </w:footnote>
  <w:footnote w:type="continuationSeparator" w:id="0">
    <w:p w14:paraId="1B6220EF" w14:textId="77777777" w:rsidR="00617728" w:rsidRDefault="00617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4A23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FC0"/>
    <w:rsid w:val="004E29B3"/>
    <w:rsid w:val="00590D07"/>
    <w:rsid w:val="00617728"/>
    <w:rsid w:val="006B794C"/>
    <w:rsid w:val="00784D58"/>
    <w:rsid w:val="008D6863"/>
    <w:rsid w:val="00B86B75"/>
    <w:rsid w:val="00BC48D5"/>
    <w:rsid w:val="00C36279"/>
    <w:rsid w:val="00E315A3"/>
    <w:rsid w:val="00EE5C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00C6"/>
  <w15:docId w15:val="{9BD300D3-9CF4-4B96-858A-C2C9183B7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2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3</cp:revision>
  <dcterms:created xsi:type="dcterms:W3CDTF">2020-01-29T04:12:00Z</dcterms:created>
  <dcterms:modified xsi:type="dcterms:W3CDTF">2020-01-29T04:17:00Z</dcterms:modified>
</cp:coreProperties>
</file>